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5CE8" w:rsidRDefault="00881BB0">
      <w:pPr>
        <w:pStyle w:val="Date"/>
      </w:pPr>
      <w:bookmarkStart w:id="0" w:name="_GoBack"/>
      <w:bookmarkEnd w:id="0"/>
      <w:r>
        <w:t>Report Date: 2021-03-1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78647666"/>
        <w:docPartObj>
          <w:docPartGallery w:val="Table of Contents"/>
          <w:docPartUnique/>
        </w:docPartObj>
      </w:sdtPr>
      <w:sdtEndPr/>
      <w:sdtContent>
        <w:p w:rsidR="00E45CE8" w:rsidRDefault="00881BB0">
          <w:pPr>
            <w:pStyle w:val="TOCHeading"/>
          </w:pPr>
          <w:r>
            <w:t>Table of Contents</w:t>
          </w:r>
        </w:p>
        <w:p w:rsidR="00ED6D65" w:rsidRDefault="00881BB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4" \h \z \u</w:instrText>
          </w:r>
          <w:r w:rsidR="00ED6D65">
            <w:fldChar w:fldCharType="separate"/>
          </w:r>
          <w:hyperlink w:anchor="_Toc66799312" w:history="1">
            <w:r w:rsidR="00ED6D65" w:rsidRPr="00A436A9">
              <w:rPr>
                <w:rStyle w:val="Hyperlink"/>
                <w:noProof/>
              </w:rPr>
              <w:t>Sattler-Stoelting Developmental Screener Checklist- Child-Family Intake Questionnaire Parent Report</w:t>
            </w:r>
            <w:r w:rsidR="00ED6D65">
              <w:rPr>
                <w:noProof/>
                <w:webHidden/>
              </w:rPr>
              <w:tab/>
            </w:r>
            <w:r w:rsidR="00ED6D65">
              <w:rPr>
                <w:noProof/>
                <w:webHidden/>
              </w:rPr>
              <w:fldChar w:fldCharType="begin"/>
            </w:r>
            <w:r w:rsidR="00ED6D65">
              <w:rPr>
                <w:noProof/>
                <w:webHidden/>
              </w:rPr>
              <w:instrText xml:space="preserve"> PAGEREF _Toc66799312 \h </w:instrText>
            </w:r>
            <w:r w:rsidR="00ED6D65">
              <w:rPr>
                <w:noProof/>
                <w:webHidden/>
              </w:rPr>
            </w:r>
            <w:r w:rsidR="00ED6D65">
              <w:rPr>
                <w:noProof/>
                <w:webHidden/>
              </w:rPr>
              <w:fldChar w:fldCharType="separate"/>
            </w:r>
            <w:r w:rsidR="00ED6D65">
              <w:rPr>
                <w:noProof/>
                <w:webHidden/>
              </w:rPr>
              <w:t>1</w:t>
            </w:r>
            <w:r w:rsidR="00ED6D65">
              <w:rPr>
                <w:noProof/>
                <w:webHidden/>
              </w:rPr>
              <w:fldChar w:fldCharType="end"/>
            </w:r>
          </w:hyperlink>
        </w:p>
        <w:p w:rsidR="00ED6D65" w:rsidRDefault="00ED6D6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6799313" w:history="1">
            <w:r w:rsidRPr="00A436A9">
              <w:rPr>
                <w:rStyle w:val="Hyperlink"/>
                <w:noProof/>
              </w:rPr>
              <w:t>Background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99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D65" w:rsidRDefault="00ED6D6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99314" w:history="1">
            <w:r w:rsidRPr="00A436A9">
              <w:rPr>
                <w:rStyle w:val="Hyperlink"/>
                <w:noProof/>
              </w:rPr>
              <w:t>Important 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99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D65" w:rsidRDefault="00ED6D6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6799315" w:history="1">
            <w:r w:rsidRPr="00A436A9">
              <w:rPr>
                <w:rStyle w:val="Hyperlink"/>
                <w:noProof/>
              </w:rPr>
              <w:t>Endorsed Questions and Answ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99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D65" w:rsidRDefault="00ED6D6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6799316" w:history="1">
            <w:r w:rsidRPr="00A436A9">
              <w:rPr>
                <w:rStyle w:val="Hyperlink"/>
                <w:noProof/>
              </w:rPr>
              <w:t>Background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99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D65" w:rsidRDefault="00ED6D6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99317" w:history="1">
            <w:r w:rsidRPr="00A436A9">
              <w:rPr>
                <w:rStyle w:val="Hyperlink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99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D65" w:rsidRDefault="00ED6D6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6799318" w:history="1">
            <w:r w:rsidRPr="00A436A9">
              <w:rPr>
                <w:rStyle w:val="Hyperlink"/>
                <w:noProof/>
              </w:rPr>
              <w:t>Presenting Prob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99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D65" w:rsidRDefault="00ED6D6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99319" w:history="1">
            <w:r w:rsidRPr="00A436A9">
              <w:rPr>
                <w:rStyle w:val="Hyperlink"/>
                <w:noProof/>
              </w:rPr>
              <w:t>PRESENTING PROB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99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5CE8" w:rsidRDefault="00881BB0">
          <w:r>
            <w:fldChar w:fldCharType="end"/>
          </w:r>
        </w:p>
      </w:sdtContent>
    </w:sdt>
    <w:p w:rsidR="00E45CE8" w:rsidRDefault="00881BB0">
      <w:pPr>
        <w:pStyle w:val="Heading1"/>
      </w:pPr>
      <w:bookmarkStart w:id="1" w:name="X0dd73a6e2dee8c509c2a90c814fb334fd7e59a7"/>
      <w:bookmarkStart w:id="2" w:name="_Toc66799312"/>
      <w:r>
        <w:t>Sattler-Stoelting Developmental Screener Checklist- Child-Family Intake Questionnaire Parent Report</w:t>
      </w:r>
      <w:bookmarkEnd w:id="1"/>
      <w:bookmarkEnd w:id="2"/>
    </w:p>
    <w:p w:rsidR="00E45CE8" w:rsidRDefault="00881BB0">
      <w:pPr>
        <w:pStyle w:val="Heading1"/>
      </w:pPr>
      <w:bookmarkStart w:id="3" w:name="background-information"/>
      <w:bookmarkStart w:id="4" w:name="_Toc66799313"/>
      <w:r>
        <w:t>Background Information</w:t>
      </w:r>
      <w:bookmarkEnd w:id="3"/>
      <w:bookmarkEnd w:id="4"/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904"/>
        <w:gridCol w:w="897"/>
        <w:gridCol w:w="1260"/>
        <w:gridCol w:w="964"/>
        <w:gridCol w:w="1451"/>
        <w:gridCol w:w="1420"/>
        <w:gridCol w:w="1411"/>
        <w:gridCol w:w="1267"/>
      </w:tblGrid>
      <w:tr w:rsidR="00E45C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First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Last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Date of Evalu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Clinician Given First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Clinician Given Last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Clinician Given ID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Dean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een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4 years and 2 months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2021-03-01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Dean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een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2345</w:t>
            </w:r>
          </w:p>
        </w:tc>
      </w:tr>
    </w:tbl>
    <w:p w:rsidR="00E45CE8" w:rsidRDefault="00881BB0">
      <w:pPr>
        <w:pStyle w:val="BodyText"/>
      </w:pPr>
      <w:r>
        <w:t>Dean Ween, a 14 years and 2 months year-old-male was evaluated on 2021-03-01. Dean’s mother completed the evaluation.</w:t>
      </w:r>
    </w:p>
    <w:p w:rsidR="00E45CE8" w:rsidRDefault="00881BB0">
      <w:r>
        <w:pict>
          <v:rect id="_x0000_i1025" style="width:0;height:1.5pt" o:hralign="center" o:hrstd="t" o:hr="t"/>
        </w:pict>
      </w:r>
    </w:p>
    <w:p w:rsidR="00E45CE8" w:rsidRDefault="00881BB0">
      <w:pPr>
        <w:pStyle w:val="Heading2"/>
      </w:pPr>
      <w:bookmarkStart w:id="5" w:name="important-dates"/>
      <w:bookmarkStart w:id="6" w:name="_Toc66799314"/>
      <w:r>
        <w:t>Important Dates</w:t>
      </w:r>
      <w:bookmarkEnd w:id="5"/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54"/>
        <w:gridCol w:w="1439"/>
      </w:tblGrid>
      <w:tr w:rsidR="00E45C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Ev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Date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Birth date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2006-11-29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Date of report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2021-03-01</w:t>
            </w:r>
          </w:p>
        </w:tc>
      </w:tr>
    </w:tbl>
    <w:p w:rsidR="00E45CE8" w:rsidRDefault="00881BB0">
      <w:pPr>
        <w:pStyle w:val="Heading1"/>
      </w:pPr>
      <w:bookmarkStart w:id="7" w:name="endorsed-questions-and-answers"/>
      <w:bookmarkStart w:id="8" w:name="_Toc66799315"/>
      <w:r>
        <w:lastRenderedPageBreak/>
        <w:t>Endorsed Questions and Answers</w:t>
      </w:r>
      <w:bookmarkEnd w:id="7"/>
      <w:bookmarkEnd w:id="8"/>
    </w:p>
    <w:p w:rsidR="00E45CE8" w:rsidRDefault="00881BB0">
      <w:pPr>
        <w:pStyle w:val="Heading1"/>
      </w:pPr>
      <w:bookmarkStart w:id="9" w:name="background-information-1"/>
      <w:bookmarkStart w:id="10" w:name="_Toc66799316"/>
      <w:r>
        <w:t>Background Information</w:t>
      </w:r>
      <w:bookmarkEnd w:id="9"/>
      <w:bookmarkEnd w:id="10"/>
    </w:p>
    <w:p w:rsidR="00E45CE8" w:rsidRDefault="00881BB0">
      <w:pPr>
        <w:pStyle w:val="Heading2"/>
      </w:pPr>
      <w:bookmarkStart w:id="11" w:name="demographics"/>
      <w:bookmarkStart w:id="12" w:name="_Toc66799317"/>
      <w:r>
        <w:t>Demographics</w:t>
      </w:r>
      <w:bookmarkEnd w:id="11"/>
      <w:bookmarkEnd w:id="1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81"/>
        <w:gridCol w:w="4306"/>
        <w:gridCol w:w="1985"/>
        <w:gridCol w:w="1804"/>
      </w:tblGrid>
      <w:tr w:rsidR="00E45C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Question #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Question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Response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Child’s sex or gender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Male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Child’s home address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123 St.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Highest grade child has completed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9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Child’s school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Highland H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Child’s main teacher/advisor (if applicable)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Mr. Cotter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Name of the person completing this form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Gabrielle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Relationship of the person completing this form to the child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Mother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Age of the person completing this form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45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Education of the person completing the form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High School Diploma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Occupation of the person completing this form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Graphic Designer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Ethnicity of the person completing this form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European American/Caucasian (W</w:t>
            </w:r>
            <w:r>
              <w:t>hite, Anglo, White/Non-Hispanic)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Home phone of the person completing this form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123-456-7890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Cell phone of the person completing this form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Same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Email address of the person completing this form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hyperlink r:id="rId7">
              <w:r>
                <w:rPr>
                  <w:rStyle w:val="Hyperlink"/>
                </w:rPr>
                <w:t>mom@email.com</w:t>
              </w:r>
            </w:hyperlink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Child’s primary caregivers (select all that apply)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Mother, Father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Do you know the father’s name?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Ye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Marital status of the child’s parents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Married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as the child adopted?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Ye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Is the child currently involved in any legal matters?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Ye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at is the child’s ethnicity?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European American/Caucasian (White, Anglo, White/Non-</w:t>
            </w:r>
            <w:r>
              <w:lastRenderedPageBreak/>
              <w:t>Hispanic)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lastRenderedPageBreak/>
              <w:t>30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Child’s primary language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English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Mother’s primary language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English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at language does the child use to speak with the mother?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English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Father’s primary language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English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at language does the child use to speak with the father?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English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Language primarily spoken in the home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English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at language does the child primarily use to speak with friends?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English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Does any member of the family have a medical coverage group or a medical insurance company?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Ye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Do you have a health care provider?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Ye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 xml:space="preserve">Date of the child’s last physical </w:t>
            </w:r>
            <w:r>
              <w:t>examination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3 months ago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If you were referred, who referred you here?</w:t>
            </w:r>
          </w:p>
        </w:tc>
        <w:tc>
          <w:tcPr>
            <w:tcW w:w="0" w:type="auto"/>
            <w:gridSpan w:val="2"/>
          </w:tcPr>
          <w:p w:rsidR="00E45CE8" w:rsidRDefault="00881BB0">
            <w:pPr>
              <w:pStyle w:val="Compact"/>
            </w:pPr>
            <w:r>
              <w:t>School</w:t>
            </w:r>
          </w:p>
        </w:tc>
      </w:tr>
      <w:tr w:rsidR="00E45CE8">
        <w:tblPrEx>
          <w:jc w:val="center"/>
          <w:tblLook w:val="0420" w:firstRow="1" w:lastRow="0" w:firstColumn="0" w:lastColumn="0" w:noHBand="0" w:noVBand="1"/>
        </w:tblPrEx>
        <w:trPr>
          <w:cantSplit/>
          <w:tblHeader/>
          <w:jc w:val="center"/>
        </w:trPr>
        <w:tc>
          <w:tcPr>
            <w:tcW w:w="0" w:type="auto"/>
            <w:gridSpan w:val="4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Family Members in House</w:t>
            </w:r>
          </w:p>
        </w:tc>
      </w:tr>
      <w:tr w:rsidR="00E45CE8">
        <w:tblPrEx>
          <w:jc w:val="center"/>
          <w:tblLook w:val="0420" w:firstRow="1" w:lastRow="0" w:firstColumn="0" w:lastColumn="0" w:noHBand="0" w:noVBand="1"/>
        </w:tblPrEx>
        <w:trPr>
          <w:cantSplit/>
          <w:tblHeader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Family Member's Na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Family Member's Sex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lationship to Chil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Family Member's Age</w:t>
            </w:r>
          </w:p>
        </w:tc>
      </w:tr>
      <w:tr w:rsidR="00E45CE8">
        <w:tblPrEx>
          <w:jc w:val="center"/>
          <w:tblLook w:val="0420" w:firstRow="1" w:lastRow="0" w:firstColumn="0" w:lastColumn="0" w:noHBand="0" w:noVBand="1"/>
        </w:tblPrEx>
        <w:trPr>
          <w:cantSplit/>
          <w:jc w:val="center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ria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emal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ster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</w:tbl>
    <w:p w:rsidR="00E45CE8" w:rsidRDefault="00881BB0">
      <w:pPr>
        <w:pStyle w:val="BodyText"/>
      </w:pPr>
      <w:r>
        <w:br/>
      </w:r>
    </w:p>
    <w:tbl>
      <w:tblPr>
        <w:tblStyle w:val="Table"/>
        <w:tblW w:w="8640" w:type="dxa"/>
        <w:jc w:val="center"/>
        <w:tblLayout w:type="fixed"/>
        <w:tblLook w:val="0420" w:firstRow="1" w:lastRow="0" w:firstColumn="0" w:lastColumn="0" w:noHBand="0" w:noVBand="1"/>
      </w:tblPr>
      <w:tblGrid>
        <w:gridCol w:w="2899"/>
        <w:gridCol w:w="2186"/>
        <w:gridCol w:w="1425"/>
        <w:gridCol w:w="2130"/>
      </w:tblGrid>
      <w:tr w:rsidR="00E45CE8">
        <w:trPr>
          <w:cantSplit/>
          <w:tblHeader/>
          <w:jc w:val="center"/>
        </w:trPr>
        <w:tc>
          <w:tcPr>
            <w:tcW w:w="8640" w:type="dxa"/>
            <w:gridSpan w:val="4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ignificant Family Members Outside of House</w:t>
            </w:r>
          </w:p>
        </w:tc>
      </w:tr>
      <w:tr w:rsidR="00E45CE8">
        <w:trPr>
          <w:cantSplit/>
          <w:tblHeader/>
          <w:jc w:val="center"/>
        </w:trPr>
        <w:tc>
          <w:tcPr>
            <w:tcW w:w="28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ignificant Family Member's Name</w:t>
            </w:r>
          </w:p>
        </w:tc>
        <w:tc>
          <w:tcPr>
            <w:tcW w:w="21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ignificant Family   Member's Sex</w:t>
            </w:r>
          </w:p>
        </w:tc>
        <w:tc>
          <w:tcPr>
            <w:tcW w:w="1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Relationship to Child</w:t>
            </w:r>
          </w:p>
        </w:tc>
        <w:tc>
          <w:tcPr>
            <w:tcW w:w="21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ignificant Family Member's Age</w:t>
            </w:r>
          </w:p>
        </w:tc>
      </w:tr>
      <w:tr w:rsidR="00E45CE8">
        <w:trPr>
          <w:cantSplit/>
          <w:jc w:val="center"/>
        </w:trPr>
        <w:tc>
          <w:tcPr>
            <w:tcW w:w="289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teve</w:t>
            </w:r>
          </w:p>
        </w:tc>
        <w:tc>
          <w:tcPr>
            <w:tcW w:w="218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ale</w:t>
            </w:r>
          </w:p>
        </w:tc>
        <w:tc>
          <w:tcPr>
            <w:tcW w:w="142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Grandpa</w:t>
            </w:r>
          </w:p>
        </w:tc>
        <w:tc>
          <w:tcPr>
            <w:tcW w:w="213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0</w:t>
            </w:r>
          </w:p>
        </w:tc>
      </w:tr>
      <w:tr w:rsidR="00E45CE8">
        <w:trPr>
          <w:cantSplit/>
          <w:jc w:val="center"/>
        </w:trPr>
        <w:tc>
          <w:tcPr>
            <w:tcW w:w="28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Barb</w:t>
            </w:r>
          </w:p>
        </w:tc>
        <w:tc>
          <w:tcPr>
            <w:tcW w:w="21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Female</w:t>
            </w:r>
          </w:p>
        </w:tc>
        <w:tc>
          <w:tcPr>
            <w:tcW w:w="1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Grandma</w:t>
            </w:r>
          </w:p>
        </w:tc>
        <w:tc>
          <w:tcPr>
            <w:tcW w:w="21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45CE8" w:rsidRDefault="00881BB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8</w:t>
            </w:r>
          </w:p>
        </w:tc>
      </w:tr>
    </w:tbl>
    <w:p w:rsidR="00E45CE8" w:rsidRDefault="00881BB0">
      <w:pPr>
        <w:pStyle w:val="BodyText"/>
      </w:pPr>
      <w:r>
        <w:br/>
      </w:r>
    </w:p>
    <w:p w:rsidR="00E45CE8" w:rsidRDefault="00881BB0">
      <w:pPr>
        <w:pStyle w:val="Heading1"/>
      </w:pPr>
      <w:bookmarkStart w:id="13" w:name="presenting-problem"/>
      <w:bookmarkStart w:id="14" w:name="_Toc66799318"/>
      <w:r>
        <w:t>Presenting Problem</w:t>
      </w:r>
      <w:bookmarkEnd w:id="13"/>
      <w:bookmarkEnd w:id="14"/>
    </w:p>
    <w:p w:rsidR="00E45CE8" w:rsidRDefault="00881BB0">
      <w:pPr>
        <w:pStyle w:val="Heading2"/>
      </w:pPr>
      <w:bookmarkStart w:id="15" w:name="presenting-problem-1"/>
      <w:bookmarkStart w:id="16" w:name="_Toc66799319"/>
      <w:r>
        <w:t>PRESENTING PROBLEM</w:t>
      </w:r>
      <w:bookmarkEnd w:id="15"/>
      <w:bookmarkEnd w:id="16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253"/>
        <w:gridCol w:w="5768"/>
        <w:gridCol w:w="2555"/>
      </w:tblGrid>
      <w:tr w:rsidR="00E45C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Question #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Ques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CE8" w:rsidRDefault="00881BB0">
            <w:pPr>
              <w:pStyle w:val="Compact"/>
            </w:pPr>
            <w:r>
              <w:t>Response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Briefly describe the child’s current problem for which you’re seeking services here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Academic decline and drug use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How long has this problem been of concern to you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3 month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en did you first notice the problem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6 months ago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at seems to help the problem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Talking to father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at seems to make the problem worse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Father away on busines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Have you noticed changes in the child’s behavior since the problem began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Ye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Has the child lost any skills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Ye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Have the child’s problems affected his or her relationship with other children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Ye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Have the child’s problems affected his or her relationship with his or her siblings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Ye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at seems to be the greatest challenge for the child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Completing school wor</w:t>
            </w:r>
            <w:r>
              <w:t>k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at does the child do that you like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Helps at home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at does the child do that other people like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Helpful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at makes you most proud of the child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Kind and thoughtful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Do you have any other concerns about the child that you have not mentioned above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Yes</w:t>
            </w:r>
          </w:p>
        </w:tc>
      </w:tr>
      <w:tr w:rsidR="00E45CE8"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What prompted you to seek help at this time?</w:t>
            </w:r>
          </w:p>
        </w:tc>
        <w:tc>
          <w:tcPr>
            <w:tcW w:w="0" w:type="auto"/>
          </w:tcPr>
          <w:p w:rsidR="00E45CE8" w:rsidRDefault="00881BB0">
            <w:pPr>
              <w:pStyle w:val="Compact"/>
            </w:pPr>
            <w:r>
              <w:t>Suspension at school</w:t>
            </w:r>
          </w:p>
        </w:tc>
      </w:tr>
    </w:tbl>
    <w:p w:rsidR="00E45CE8" w:rsidRDefault="00881BB0">
      <w:r>
        <w:pict>
          <v:rect id="_x0000_i1026" style="width:0;height:1.5pt" o:hralign="center" o:hrstd="t" o:hr="t"/>
        </w:pict>
      </w:r>
    </w:p>
    <w:p w:rsidR="00E45CE8" w:rsidRDefault="00881BB0">
      <w:pPr>
        <w:pStyle w:val="FirstParagraph"/>
      </w:pPr>
      <w:r>
        <w:t xml:space="preserve">     </w:t>
      </w:r>
    </w:p>
    <w:p w:rsidR="00E45CE8" w:rsidRDefault="00881BB0">
      <w:r>
        <w:pict>
          <v:rect id="_x0000_i1027" style="width:0;height:1.5pt" o:hralign="center" o:hrstd="t" o:hr="t"/>
        </w:pict>
      </w:r>
    </w:p>
    <w:p w:rsidR="00E45CE8" w:rsidRDefault="00881BB0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CLTRfR/file491232ea1d7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E45CE8" w:rsidRDefault="00881BB0">
      <w:pPr>
        <w:pStyle w:val="Compact"/>
      </w:pPr>
      <w:r>
        <w:t>Copyright 2019:Stoelting</w:t>
      </w:r>
    </w:p>
    <w:p w:rsidR="00E45CE8" w:rsidRDefault="00881BB0">
      <w:pPr>
        <w:pStyle w:val="Compact"/>
      </w:pPr>
      <w:r>
        <w:t>Email Stoelting for support</w:t>
      </w:r>
    </w:p>
    <w:sectPr w:rsidR="00E45C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1BB0" w:rsidRDefault="00881BB0">
      <w:pPr>
        <w:spacing w:after="0"/>
      </w:pPr>
      <w:r>
        <w:separator/>
      </w:r>
    </w:p>
  </w:endnote>
  <w:endnote w:type="continuationSeparator" w:id="0">
    <w:p w:rsidR="00881BB0" w:rsidRDefault="00881B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1BB0" w:rsidRDefault="00881BB0">
      <w:r>
        <w:separator/>
      </w:r>
    </w:p>
  </w:footnote>
  <w:footnote w:type="continuationSeparator" w:id="0">
    <w:p w:rsidR="00881BB0" w:rsidRDefault="00881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D99A7E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81BB0"/>
    <w:rsid w:val="008D6863"/>
    <w:rsid w:val="00B86B75"/>
    <w:rsid w:val="00BC48D5"/>
    <w:rsid w:val="00C36279"/>
    <w:rsid w:val="00E315A3"/>
    <w:rsid w:val="00E45CE8"/>
    <w:rsid w:val="00ED6D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87AB0B-42A3-44AD-9985-C4EC77ED5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D6D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D6D6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mom@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19</Words>
  <Characters>4101</Characters>
  <Application>Microsoft Office Word</Application>
  <DocSecurity>0</DocSecurity>
  <Lines>34</Lines>
  <Paragraphs>9</Paragraphs>
  <ScaleCrop>false</ScaleCrop>
  <Company/>
  <LinksUpToDate>false</LinksUpToDate>
  <CharactersWithSpaces>4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rian Syzdek</cp:lastModifiedBy>
  <cp:revision>2</cp:revision>
  <dcterms:created xsi:type="dcterms:W3CDTF">2021-03-16T20:01:00Z</dcterms:created>
  <dcterms:modified xsi:type="dcterms:W3CDTF">2021-03-16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Report Date: 2021-03-16</vt:lpwstr>
  </property>
  <property fmtid="{D5CDD505-2E9C-101B-9397-08002B2CF9AE}" pid="4" name="header-includes">
    <vt:lpwstr/>
  </property>
  <property fmtid="{D5CDD505-2E9C-101B-9397-08002B2CF9AE}" pid="5" name="output">
    <vt:lpwstr/>
  </property>
  <property fmtid="{D5CDD505-2E9C-101B-9397-08002B2CF9AE}" pid="6" name="pagetitle">
    <vt:lpwstr>Sattler-Stoelting Developmental Checklist Application</vt:lpwstr>
  </property>
  <property fmtid="{D5CDD505-2E9C-101B-9397-08002B2CF9AE}" pid="7" name="params">
    <vt:lpwstr/>
  </property>
</Properties>
</file>